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41EE6" w14:textId="08A246D2" w:rsidR="00EC1494" w:rsidRPr="00750058" w:rsidRDefault="00EC1494" w:rsidP="00563B5E">
      <w:pPr>
        <w:spacing w:before="0"/>
        <w:jc w:val="right"/>
      </w:pPr>
      <w:r w:rsidRPr="00750058">
        <w:t>1</w:t>
      </w:r>
      <w:r w:rsidR="000520AC">
        <w:t>. sz. melléklet a</w:t>
      </w:r>
      <w:r w:rsidR="00156C6C">
        <w:t>(z)</w:t>
      </w:r>
      <w:r w:rsidR="000520AC">
        <w:t xml:space="preserve"> </w:t>
      </w:r>
      <w:r w:rsidR="002B2D7D" w:rsidRPr="002B2D7D">
        <w:t>1</w:t>
      </w:r>
      <w:r w:rsidRPr="002B2D7D">
        <w:t>/</w:t>
      </w:r>
      <w:r w:rsidR="00C93EDC" w:rsidRPr="002B2D7D">
        <w:t>202</w:t>
      </w:r>
      <w:r w:rsidR="00082BF8" w:rsidRPr="002B2D7D">
        <w:t>1</w:t>
      </w:r>
      <w:r w:rsidRPr="002B2D7D">
        <w:t>. (</w:t>
      </w:r>
      <w:r w:rsidR="002B2D7D" w:rsidRPr="002B2D7D">
        <w:t>I</w:t>
      </w:r>
      <w:r w:rsidR="00082BF8" w:rsidRPr="002B2D7D">
        <w:t>.</w:t>
      </w:r>
      <w:r w:rsidR="002B2D7D" w:rsidRPr="002B2D7D">
        <w:t>1.</w:t>
      </w:r>
      <w:r w:rsidRPr="002B2D7D">
        <w:t>)</w:t>
      </w:r>
      <w:r w:rsidRPr="00750058">
        <w:t xml:space="preserve"> sz. Dékáni Utasításhoz</w:t>
      </w:r>
    </w:p>
    <w:p w14:paraId="4142464E" w14:textId="77777777" w:rsidR="00EC1494" w:rsidRPr="00750058" w:rsidRDefault="00EC1494" w:rsidP="001277FD">
      <w:pPr>
        <w:spacing w:before="0"/>
      </w:pPr>
    </w:p>
    <w:p w14:paraId="268FF5A1" w14:textId="77777777" w:rsidR="00291ED6" w:rsidRPr="00750058" w:rsidRDefault="00291ED6" w:rsidP="001277FD">
      <w:pPr>
        <w:spacing w:before="0"/>
      </w:pPr>
    </w:p>
    <w:p w14:paraId="7BCEEC6A" w14:textId="77777777" w:rsidR="00EC1494" w:rsidRPr="00750058" w:rsidRDefault="00EC1494" w:rsidP="001277FD">
      <w:pPr>
        <w:spacing w:before="0"/>
      </w:pPr>
    </w:p>
    <w:p w14:paraId="4C5090EC" w14:textId="77777777" w:rsidR="00EC1494" w:rsidRPr="00750058" w:rsidRDefault="00EC1494" w:rsidP="001277FD">
      <w:pPr>
        <w:pStyle w:val="Alcm"/>
        <w:spacing w:after="0"/>
        <w:rPr>
          <w:rFonts w:ascii="Times New Roman" w:hAnsi="Times New Roman"/>
        </w:rPr>
      </w:pPr>
      <w:r w:rsidRPr="00750058">
        <w:rPr>
          <w:rFonts w:ascii="Times New Roman" w:hAnsi="Times New Roman"/>
        </w:rPr>
        <w:t>BME Építőmérnöki Kar</w:t>
      </w:r>
    </w:p>
    <w:p w14:paraId="49D495A9" w14:textId="77777777" w:rsidR="00EC1494" w:rsidRPr="00750058" w:rsidRDefault="00EC1494" w:rsidP="001277FD">
      <w:pPr>
        <w:pStyle w:val="Alcm"/>
        <w:spacing w:after="0"/>
        <w:rPr>
          <w:rFonts w:ascii="Times New Roman" w:hAnsi="Times New Roman"/>
        </w:rPr>
      </w:pPr>
    </w:p>
    <w:p w14:paraId="7B7E4BC2" w14:textId="77777777" w:rsidR="00EC1494" w:rsidRPr="00750058" w:rsidRDefault="00EC1494" w:rsidP="001277FD">
      <w:pPr>
        <w:pStyle w:val="Alcm"/>
        <w:spacing w:after="0"/>
        <w:rPr>
          <w:rFonts w:ascii="Times New Roman" w:hAnsi="Times New Roman"/>
        </w:rPr>
      </w:pPr>
      <w:r w:rsidRPr="00750058">
        <w:rPr>
          <w:rFonts w:ascii="Times New Roman" w:hAnsi="Times New Roman"/>
        </w:rPr>
        <w:t>Posztdoktori publikációs támogatási kérelem</w:t>
      </w:r>
      <w:r w:rsidRPr="00750058">
        <w:rPr>
          <w:rFonts w:ascii="Times New Roman" w:hAnsi="Times New Roman"/>
        </w:rPr>
        <w:br/>
      </w:r>
    </w:p>
    <w:p w14:paraId="372D49BD" w14:textId="77777777" w:rsidR="00EC1494" w:rsidRPr="00750058" w:rsidRDefault="00EC1494" w:rsidP="00563B5E">
      <w:pPr>
        <w:pStyle w:val="Alcm"/>
        <w:spacing w:after="0"/>
        <w:rPr>
          <w:rFonts w:ascii="Times New Roman" w:hAnsi="Times New Roman"/>
          <w:b w:val="0"/>
        </w:rPr>
      </w:pPr>
      <w:r w:rsidRPr="00750058">
        <w:rPr>
          <w:rFonts w:ascii="Times New Roman" w:hAnsi="Times New Roman"/>
          <w:b w:val="0"/>
        </w:rPr>
        <w:t xml:space="preserve">Támogatási időszak: </w:t>
      </w:r>
      <w:r w:rsidR="00C93EDC" w:rsidRPr="00750058">
        <w:rPr>
          <w:rFonts w:ascii="Times New Roman" w:hAnsi="Times New Roman"/>
          <w:b w:val="0"/>
        </w:rPr>
        <w:t>20</w:t>
      </w:r>
      <w:r w:rsidR="00C93EDC">
        <w:rPr>
          <w:rFonts w:ascii="Times New Roman" w:hAnsi="Times New Roman"/>
          <w:b w:val="0"/>
        </w:rPr>
        <w:t>2</w:t>
      </w:r>
      <w:r w:rsidR="00082BF8">
        <w:rPr>
          <w:rFonts w:ascii="Times New Roman" w:hAnsi="Times New Roman"/>
          <w:b w:val="0"/>
        </w:rPr>
        <w:t>1</w:t>
      </w:r>
      <w:r w:rsidRPr="00750058">
        <w:rPr>
          <w:rFonts w:ascii="Times New Roman" w:hAnsi="Times New Roman"/>
          <w:b w:val="0"/>
        </w:rPr>
        <w:t>.0</w:t>
      </w:r>
      <w:r w:rsidR="00563B5E">
        <w:rPr>
          <w:rFonts w:ascii="Times New Roman" w:hAnsi="Times New Roman"/>
          <w:b w:val="0"/>
        </w:rPr>
        <w:t>1</w:t>
      </w:r>
      <w:r w:rsidRPr="00750058">
        <w:rPr>
          <w:rFonts w:ascii="Times New Roman" w:hAnsi="Times New Roman"/>
          <w:b w:val="0"/>
        </w:rPr>
        <w:t xml:space="preserve">.01. – </w:t>
      </w:r>
      <w:r w:rsidR="00C93EDC" w:rsidRPr="00750058">
        <w:rPr>
          <w:rFonts w:ascii="Times New Roman" w:hAnsi="Times New Roman"/>
          <w:b w:val="0"/>
        </w:rPr>
        <w:t>20</w:t>
      </w:r>
      <w:r w:rsidR="00C93EDC">
        <w:rPr>
          <w:rFonts w:ascii="Times New Roman" w:hAnsi="Times New Roman"/>
          <w:b w:val="0"/>
        </w:rPr>
        <w:t>2</w:t>
      </w:r>
      <w:r w:rsidR="00082BF8">
        <w:rPr>
          <w:rFonts w:ascii="Times New Roman" w:hAnsi="Times New Roman"/>
          <w:b w:val="0"/>
        </w:rPr>
        <w:t>1</w:t>
      </w:r>
      <w:r w:rsidRPr="00750058">
        <w:rPr>
          <w:rFonts w:ascii="Times New Roman" w:hAnsi="Times New Roman"/>
          <w:b w:val="0"/>
        </w:rPr>
        <w:t>.12.31.</w:t>
      </w:r>
    </w:p>
    <w:p w14:paraId="5F729FAA" w14:textId="77777777" w:rsidR="00EC1494" w:rsidRPr="00750058" w:rsidRDefault="00EC1494" w:rsidP="001277FD">
      <w:pPr>
        <w:spacing w:before="0"/>
      </w:pPr>
    </w:p>
    <w:p w14:paraId="4B642BF3" w14:textId="77777777" w:rsidR="00EC1494" w:rsidRPr="00750058" w:rsidRDefault="00EC1494" w:rsidP="001277FD">
      <w:pPr>
        <w:spacing w:before="0"/>
      </w:pPr>
    </w:p>
    <w:p w14:paraId="5CF6F865" w14:textId="77777777" w:rsidR="00EC1494" w:rsidRPr="00750058" w:rsidRDefault="00EC1494" w:rsidP="001277FD">
      <w:pPr>
        <w:spacing w:before="0"/>
      </w:pPr>
    </w:p>
    <w:p w14:paraId="09A422D8" w14:textId="77777777" w:rsidR="00EC1494" w:rsidRPr="00750058" w:rsidRDefault="00EC1494" w:rsidP="001277FD">
      <w:pPr>
        <w:spacing w:before="0"/>
        <w:rPr>
          <w:b/>
        </w:rPr>
      </w:pPr>
      <w:r w:rsidRPr="00750058">
        <w:rPr>
          <w:b/>
        </w:rPr>
        <w:t>A cikk</w:t>
      </w:r>
      <w:r w:rsidR="00826706">
        <w:rPr>
          <w:b/>
        </w:rPr>
        <w:t>:</w:t>
      </w:r>
    </w:p>
    <w:p w14:paraId="78D97E60" w14:textId="77777777" w:rsidR="00EC1494" w:rsidRPr="00750058" w:rsidRDefault="00EC1494" w:rsidP="001277FD">
      <w:pPr>
        <w:spacing w:before="0"/>
        <w:rPr>
          <w:b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6"/>
        <w:gridCol w:w="5103"/>
      </w:tblGrid>
      <w:tr w:rsidR="00EC1494" w:rsidRPr="00750058" w14:paraId="0A8C7936" w14:textId="77777777" w:rsidTr="0076557A">
        <w:trPr>
          <w:cantSplit/>
        </w:trPr>
        <w:tc>
          <w:tcPr>
            <w:tcW w:w="3936" w:type="dxa"/>
            <w:shd w:val="clear" w:color="auto" w:fill="auto"/>
          </w:tcPr>
          <w:p w14:paraId="4AD214C5" w14:textId="77777777" w:rsidR="00EC1494" w:rsidRPr="00750058" w:rsidRDefault="00EC1494" w:rsidP="001277FD">
            <w:pPr>
              <w:spacing w:before="0"/>
            </w:pPr>
            <w:r w:rsidRPr="00750058">
              <w:t>Szerzők, vesszővel elválasztva</w:t>
            </w:r>
          </w:p>
        </w:tc>
        <w:tc>
          <w:tcPr>
            <w:tcW w:w="5103" w:type="dxa"/>
            <w:shd w:val="clear" w:color="auto" w:fill="auto"/>
          </w:tcPr>
          <w:p w14:paraId="7873B8FB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2FFAACA8" w14:textId="77777777" w:rsidTr="0076557A">
        <w:trPr>
          <w:cantSplit/>
        </w:trPr>
        <w:tc>
          <w:tcPr>
            <w:tcW w:w="3936" w:type="dxa"/>
            <w:shd w:val="clear" w:color="auto" w:fill="auto"/>
          </w:tcPr>
          <w:p w14:paraId="4A12C231" w14:textId="77777777" w:rsidR="00EC1494" w:rsidRPr="00750058" w:rsidRDefault="00EC1494" w:rsidP="001277FD">
            <w:pPr>
              <w:spacing w:before="0"/>
            </w:pPr>
            <w:r w:rsidRPr="00750058">
              <w:t>Cím</w:t>
            </w:r>
          </w:p>
        </w:tc>
        <w:tc>
          <w:tcPr>
            <w:tcW w:w="5103" w:type="dxa"/>
            <w:shd w:val="clear" w:color="auto" w:fill="auto"/>
          </w:tcPr>
          <w:p w14:paraId="4CB0A6C5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4948BC9A" w14:textId="77777777" w:rsidTr="0076557A">
        <w:trPr>
          <w:cantSplit/>
        </w:trPr>
        <w:tc>
          <w:tcPr>
            <w:tcW w:w="3936" w:type="dxa"/>
            <w:shd w:val="clear" w:color="auto" w:fill="auto"/>
          </w:tcPr>
          <w:p w14:paraId="3EBE81BF" w14:textId="77777777" w:rsidR="00EC1494" w:rsidRPr="00750058" w:rsidRDefault="00EC1494" w:rsidP="001277FD">
            <w:pPr>
              <w:spacing w:before="0"/>
            </w:pPr>
            <w:r w:rsidRPr="00750058">
              <w:t>Folyóirat teljes neve</w:t>
            </w:r>
          </w:p>
        </w:tc>
        <w:tc>
          <w:tcPr>
            <w:tcW w:w="5103" w:type="dxa"/>
            <w:shd w:val="clear" w:color="auto" w:fill="auto"/>
          </w:tcPr>
          <w:p w14:paraId="2D8458A0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306AF5DC" w14:textId="77777777" w:rsidTr="0076557A">
        <w:trPr>
          <w:cantSplit/>
        </w:trPr>
        <w:tc>
          <w:tcPr>
            <w:tcW w:w="3936" w:type="dxa"/>
            <w:shd w:val="clear" w:color="auto" w:fill="auto"/>
          </w:tcPr>
          <w:p w14:paraId="06784EEB" w14:textId="77777777" w:rsidR="00EC1494" w:rsidRPr="00750058" w:rsidRDefault="00EC1494" w:rsidP="001277FD">
            <w:pPr>
              <w:spacing w:before="0"/>
            </w:pPr>
            <w:r w:rsidRPr="00750058">
              <w:t>Évfolyam, kötet, oldalszám</w:t>
            </w:r>
          </w:p>
        </w:tc>
        <w:tc>
          <w:tcPr>
            <w:tcW w:w="5103" w:type="dxa"/>
            <w:shd w:val="clear" w:color="auto" w:fill="auto"/>
          </w:tcPr>
          <w:p w14:paraId="50784139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355CC3B4" w14:textId="77777777" w:rsidTr="0076557A">
        <w:trPr>
          <w:cantSplit/>
        </w:trPr>
        <w:tc>
          <w:tcPr>
            <w:tcW w:w="3936" w:type="dxa"/>
            <w:shd w:val="clear" w:color="auto" w:fill="auto"/>
          </w:tcPr>
          <w:p w14:paraId="1266BDB6" w14:textId="77777777" w:rsidR="00EC1494" w:rsidRPr="00750058" w:rsidRDefault="00EC1494" w:rsidP="001277FD">
            <w:pPr>
              <w:spacing w:before="0"/>
            </w:pPr>
            <w:r w:rsidRPr="00750058">
              <w:t>Online megjelenés időpontja</w:t>
            </w:r>
          </w:p>
        </w:tc>
        <w:tc>
          <w:tcPr>
            <w:tcW w:w="5103" w:type="dxa"/>
            <w:shd w:val="clear" w:color="auto" w:fill="auto"/>
          </w:tcPr>
          <w:p w14:paraId="0A8898DB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349ED6D3" w14:textId="77777777" w:rsidTr="0076557A">
        <w:trPr>
          <w:cantSplit/>
        </w:trPr>
        <w:tc>
          <w:tcPr>
            <w:tcW w:w="3936" w:type="dxa"/>
            <w:shd w:val="clear" w:color="auto" w:fill="auto"/>
          </w:tcPr>
          <w:p w14:paraId="42CCA86E" w14:textId="77777777" w:rsidR="00EC1494" w:rsidRPr="00750058" w:rsidRDefault="00EC1494" w:rsidP="001277FD">
            <w:pPr>
              <w:spacing w:before="0"/>
            </w:pPr>
            <w:r w:rsidRPr="00750058">
              <w:t>Az online megjelenés a támogatási időszakba esik-e?</w:t>
            </w:r>
          </w:p>
        </w:tc>
        <w:tc>
          <w:tcPr>
            <w:tcW w:w="5103" w:type="dxa"/>
            <w:shd w:val="clear" w:color="auto" w:fill="auto"/>
          </w:tcPr>
          <w:p w14:paraId="40666E36" w14:textId="77777777" w:rsidR="00EC1494" w:rsidRPr="00750058" w:rsidRDefault="00EC1494" w:rsidP="001277FD">
            <w:pPr>
              <w:spacing w:before="0"/>
            </w:pPr>
            <w:r w:rsidRPr="00750058">
              <w:t>(I / N?)</w:t>
            </w:r>
          </w:p>
        </w:tc>
      </w:tr>
      <w:tr w:rsidR="00EC1494" w:rsidRPr="00750058" w14:paraId="675C9BDE" w14:textId="77777777" w:rsidTr="0076557A">
        <w:trPr>
          <w:cantSplit/>
        </w:trPr>
        <w:tc>
          <w:tcPr>
            <w:tcW w:w="3936" w:type="dxa"/>
            <w:shd w:val="clear" w:color="auto" w:fill="auto"/>
          </w:tcPr>
          <w:p w14:paraId="4CA421E3" w14:textId="77777777" w:rsidR="00EC1494" w:rsidRPr="00750058" w:rsidRDefault="00EC1494" w:rsidP="001277FD">
            <w:pPr>
              <w:spacing w:before="0"/>
            </w:pPr>
            <w:r w:rsidRPr="00750058">
              <w:t>DOI</w:t>
            </w:r>
          </w:p>
        </w:tc>
        <w:tc>
          <w:tcPr>
            <w:tcW w:w="5103" w:type="dxa"/>
            <w:shd w:val="clear" w:color="auto" w:fill="auto"/>
          </w:tcPr>
          <w:p w14:paraId="4FB4D502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2B311062" w14:textId="77777777" w:rsidTr="0076557A">
        <w:trPr>
          <w:cantSplit/>
        </w:trPr>
        <w:tc>
          <w:tcPr>
            <w:tcW w:w="3936" w:type="dxa"/>
            <w:shd w:val="clear" w:color="auto" w:fill="auto"/>
          </w:tcPr>
          <w:p w14:paraId="66D4944C" w14:textId="77777777" w:rsidR="00EC1494" w:rsidRPr="00750058" w:rsidRDefault="00082BF8" w:rsidP="00082BF8">
            <w:pPr>
              <w:spacing w:before="0"/>
            </w:pPr>
            <w:r>
              <w:t xml:space="preserve">JCR </w:t>
            </w:r>
            <w:proofErr w:type="spellStart"/>
            <w:r>
              <w:t>i</w:t>
            </w:r>
            <w:r w:rsidR="00EC1494" w:rsidRPr="00750058">
              <w:t>mpaktfaktor</w:t>
            </w:r>
            <w:proofErr w:type="spellEnd"/>
            <w:r w:rsidR="00EC1494" w:rsidRPr="00750058">
              <w:t xml:space="preserve"> az online megjelenés évében</w:t>
            </w:r>
            <w:r w:rsidR="009A363B" w:rsidRPr="00750058">
              <w:rPr>
                <w:rStyle w:val="Lbjegyzet-hivatkozs"/>
              </w:rPr>
              <w:footnoteReference w:id="1"/>
            </w:r>
          </w:p>
        </w:tc>
        <w:tc>
          <w:tcPr>
            <w:tcW w:w="5103" w:type="dxa"/>
            <w:shd w:val="clear" w:color="auto" w:fill="auto"/>
          </w:tcPr>
          <w:p w14:paraId="044A2318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374E7F44" w14:textId="77777777" w:rsidTr="0076557A">
        <w:trPr>
          <w:cantSplit/>
        </w:trPr>
        <w:tc>
          <w:tcPr>
            <w:tcW w:w="3936" w:type="dxa"/>
            <w:shd w:val="clear" w:color="auto" w:fill="auto"/>
          </w:tcPr>
          <w:p w14:paraId="144E5014" w14:textId="77777777" w:rsidR="00EC1494" w:rsidRPr="00750058" w:rsidRDefault="00EC1494" w:rsidP="001277FD">
            <w:pPr>
              <w:spacing w:before="0"/>
            </w:pPr>
            <w:r w:rsidRPr="00750058">
              <w:t>A cikk szerepel-e az MTMT nyilvántartásában?</w:t>
            </w:r>
          </w:p>
        </w:tc>
        <w:tc>
          <w:tcPr>
            <w:tcW w:w="5103" w:type="dxa"/>
            <w:shd w:val="clear" w:color="auto" w:fill="auto"/>
          </w:tcPr>
          <w:p w14:paraId="1B62C5E4" w14:textId="77777777" w:rsidR="00EC1494" w:rsidRPr="00750058" w:rsidRDefault="00EC1494" w:rsidP="001277FD">
            <w:pPr>
              <w:spacing w:before="0"/>
            </w:pPr>
            <w:r w:rsidRPr="00750058">
              <w:t>(I / N?)</w:t>
            </w:r>
          </w:p>
        </w:tc>
      </w:tr>
      <w:tr w:rsidR="004F1041" w:rsidRPr="00750058" w14:paraId="55731350" w14:textId="77777777" w:rsidTr="004F1041">
        <w:trPr>
          <w:cantSplit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51976" w14:textId="77777777" w:rsidR="004F1041" w:rsidRPr="00750058" w:rsidRDefault="004F1041" w:rsidP="001277FD">
            <w:pPr>
              <w:spacing w:before="0"/>
            </w:pPr>
            <w:r w:rsidRPr="00750058">
              <w:t xml:space="preserve">A cikk </w:t>
            </w:r>
            <w:r>
              <w:t>legmagasabb presztízs-besorolása</w:t>
            </w:r>
            <w:r w:rsidRPr="00750058">
              <w:t xml:space="preserve"> az MTMT nyilvántartásában</w:t>
            </w:r>
            <w:r w:rsidRPr="00750058">
              <w:rPr>
                <w:rStyle w:val="Lbjegyzet-hivatkozs"/>
              </w:rPr>
              <w:footnoteReference w:id="2"/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EA1D3" w14:textId="77777777" w:rsidR="004F1041" w:rsidRPr="00750058" w:rsidRDefault="004F1041" w:rsidP="001277FD">
            <w:pPr>
              <w:spacing w:before="0"/>
            </w:pPr>
          </w:p>
        </w:tc>
      </w:tr>
    </w:tbl>
    <w:p w14:paraId="3AB8C10D" w14:textId="77777777" w:rsidR="00EC1494" w:rsidRPr="00750058" w:rsidRDefault="00EC1494" w:rsidP="001277FD">
      <w:pPr>
        <w:spacing w:before="0"/>
        <w:rPr>
          <w:b/>
        </w:rPr>
      </w:pPr>
      <w:r w:rsidRPr="00750058">
        <w:rPr>
          <w:b/>
        </w:rPr>
        <w:br w:type="page"/>
      </w:r>
      <w:r w:rsidR="00826706">
        <w:rPr>
          <w:b/>
        </w:rPr>
        <w:lastRenderedPageBreak/>
        <w:t>A támogatást igénylő szerző:</w:t>
      </w:r>
    </w:p>
    <w:p w14:paraId="5CD2D328" w14:textId="77777777" w:rsidR="00EC1494" w:rsidRPr="00750058" w:rsidRDefault="00EC1494" w:rsidP="001277FD">
      <w:pPr>
        <w:spacing w:before="0"/>
        <w:rPr>
          <w:b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38"/>
        <w:gridCol w:w="4842"/>
      </w:tblGrid>
      <w:tr w:rsidR="00EC1494" w:rsidRPr="00750058" w14:paraId="54529EC9" w14:textId="77777777" w:rsidTr="00082BF8">
        <w:trPr>
          <w:cantSplit/>
        </w:trPr>
        <w:tc>
          <w:tcPr>
            <w:tcW w:w="4338" w:type="dxa"/>
            <w:shd w:val="clear" w:color="auto" w:fill="auto"/>
          </w:tcPr>
          <w:p w14:paraId="1EFB91A8" w14:textId="77777777" w:rsidR="00EC1494" w:rsidRPr="00750058" w:rsidRDefault="00EC1494" w:rsidP="001277FD">
            <w:pPr>
              <w:spacing w:before="0"/>
            </w:pPr>
            <w:r w:rsidRPr="00750058">
              <w:t>Név:</w:t>
            </w:r>
          </w:p>
        </w:tc>
        <w:tc>
          <w:tcPr>
            <w:tcW w:w="4842" w:type="dxa"/>
            <w:shd w:val="clear" w:color="auto" w:fill="auto"/>
          </w:tcPr>
          <w:p w14:paraId="340F91A1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70C46920" w14:textId="77777777" w:rsidTr="00082BF8">
        <w:trPr>
          <w:cantSplit/>
        </w:trPr>
        <w:tc>
          <w:tcPr>
            <w:tcW w:w="4338" w:type="dxa"/>
            <w:shd w:val="clear" w:color="auto" w:fill="auto"/>
          </w:tcPr>
          <w:p w14:paraId="00A261EF" w14:textId="77777777" w:rsidR="00EC1494" w:rsidRPr="00750058" w:rsidRDefault="00EC1494" w:rsidP="001277FD">
            <w:pPr>
              <w:spacing w:before="0"/>
            </w:pPr>
            <w:r w:rsidRPr="00750058">
              <w:t>Szerzőségi arány a cikkben (%)</w:t>
            </w:r>
            <w:r w:rsidR="000C75F5" w:rsidRPr="00750058">
              <w:rPr>
                <w:rStyle w:val="Lbjegyzet-hivatkozs"/>
              </w:rPr>
              <w:footnoteReference w:id="3"/>
            </w:r>
          </w:p>
        </w:tc>
        <w:tc>
          <w:tcPr>
            <w:tcW w:w="4842" w:type="dxa"/>
            <w:shd w:val="clear" w:color="auto" w:fill="auto"/>
          </w:tcPr>
          <w:p w14:paraId="7093CA4A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759EA0DF" w14:textId="77777777" w:rsidTr="00082BF8">
        <w:trPr>
          <w:cantSplit/>
        </w:trPr>
        <w:tc>
          <w:tcPr>
            <w:tcW w:w="4338" w:type="dxa"/>
            <w:shd w:val="clear" w:color="auto" w:fill="auto"/>
          </w:tcPr>
          <w:p w14:paraId="3A01D9C0" w14:textId="77777777" w:rsidR="00EC1494" w:rsidRPr="00750058" w:rsidRDefault="00EC1494" w:rsidP="001277FD">
            <w:pPr>
              <w:spacing w:before="0"/>
            </w:pPr>
            <w:r w:rsidRPr="00750058">
              <w:t xml:space="preserve">Beosztás: </w:t>
            </w:r>
          </w:p>
        </w:tc>
        <w:tc>
          <w:tcPr>
            <w:tcW w:w="4842" w:type="dxa"/>
            <w:shd w:val="clear" w:color="auto" w:fill="auto"/>
          </w:tcPr>
          <w:p w14:paraId="740B6E98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4A43A51B" w14:textId="77777777" w:rsidTr="00082BF8">
        <w:trPr>
          <w:cantSplit/>
        </w:trPr>
        <w:tc>
          <w:tcPr>
            <w:tcW w:w="4338" w:type="dxa"/>
            <w:shd w:val="clear" w:color="auto" w:fill="auto"/>
          </w:tcPr>
          <w:p w14:paraId="618E7B54" w14:textId="77777777" w:rsidR="00EC1494" w:rsidRPr="00750058" w:rsidRDefault="00EC1494" w:rsidP="001277FD">
            <w:pPr>
              <w:spacing w:before="0"/>
            </w:pPr>
            <w:r w:rsidRPr="00750058">
              <w:t>Tanszék (szervezeti egység):</w:t>
            </w:r>
          </w:p>
        </w:tc>
        <w:tc>
          <w:tcPr>
            <w:tcW w:w="4842" w:type="dxa"/>
            <w:shd w:val="clear" w:color="auto" w:fill="auto"/>
          </w:tcPr>
          <w:p w14:paraId="321E2A25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04E2AA21" w14:textId="77777777" w:rsidTr="00082BF8">
        <w:trPr>
          <w:cantSplit/>
        </w:trPr>
        <w:tc>
          <w:tcPr>
            <w:tcW w:w="4338" w:type="dxa"/>
            <w:shd w:val="clear" w:color="auto" w:fill="auto"/>
          </w:tcPr>
          <w:p w14:paraId="2021EA95" w14:textId="77777777" w:rsidR="00EC1494" w:rsidRPr="00750058" w:rsidRDefault="00EC1494" w:rsidP="001277FD">
            <w:pPr>
              <w:spacing w:before="0"/>
            </w:pPr>
            <w:r w:rsidRPr="00750058">
              <w:t xml:space="preserve">Jelenleg a BME Építőmérnöki Kar </w:t>
            </w:r>
            <w:r w:rsidR="002F5505">
              <w:t xml:space="preserve">vagy a karon működő MTA kutatócsoport </w:t>
            </w:r>
            <w:r w:rsidRPr="00750058">
              <w:t>teljes munkaidőben foglalkoztatott dolgozója?</w:t>
            </w:r>
          </w:p>
        </w:tc>
        <w:tc>
          <w:tcPr>
            <w:tcW w:w="4842" w:type="dxa"/>
            <w:shd w:val="clear" w:color="auto" w:fill="auto"/>
          </w:tcPr>
          <w:p w14:paraId="50310D93" w14:textId="77777777" w:rsidR="00EC1494" w:rsidRPr="00750058" w:rsidRDefault="00EC1494" w:rsidP="001277FD">
            <w:pPr>
              <w:spacing w:before="0"/>
            </w:pPr>
            <w:r w:rsidRPr="00750058">
              <w:t>(I / N?)</w:t>
            </w:r>
          </w:p>
        </w:tc>
      </w:tr>
      <w:tr w:rsidR="00EC1494" w:rsidRPr="00750058" w14:paraId="3B6719CC" w14:textId="77777777" w:rsidTr="00082BF8">
        <w:trPr>
          <w:cantSplit/>
        </w:trPr>
        <w:tc>
          <w:tcPr>
            <w:tcW w:w="4338" w:type="dxa"/>
            <w:shd w:val="clear" w:color="auto" w:fill="auto"/>
          </w:tcPr>
          <w:p w14:paraId="06A572C8" w14:textId="77777777" w:rsidR="00EC1494" w:rsidRPr="00750058" w:rsidRDefault="00EC1494" w:rsidP="001277FD">
            <w:pPr>
              <w:spacing w:before="0"/>
            </w:pPr>
            <w:r w:rsidRPr="00750058">
              <w:t>A PhD/DLA fokozat odaítélésének időpontja</w:t>
            </w:r>
            <w:r w:rsidR="009A363B" w:rsidRPr="00750058">
              <w:rPr>
                <w:rStyle w:val="Lbjegyzet-hivatkozs"/>
              </w:rPr>
              <w:footnoteReference w:id="4"/>
            </w:r>
          </w:p>
        </w:tc>
        <w:tc>
          <w:tcPr>
            <w:tcW w:w="4842" w:type="dxa"/>
            <w:shd w:val="clear" w:color="auto" w:fill="auto"/>
          </w:tcPr>
          <w:p w14:paraId="14311E61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3AAB9932" w14:textId="77777777" w:rsidTr="00082BF8">
        <w:trPr>
          <w:cantSplit/>
        </w:trPr>
        <w:tc>
          <w:tcPr>
            <w:tcW w:w="4338" w:type="dxa"/>
            <w:shd w:val="clear" w:color="auto" w:fill="auto"/>
          </w:tcPr>
          <w:p w14:paraId="7D55878A" w14:textId="77777777" w:rsidR="00EC1494" w:rsidRPr="00750058" w:rsidRDefault="00EC1494" w:rsidP="001277FD">
            <w:pPr>
              <w:spacing w:before="0"/>
            </w:pPr>
            <w:r w:rsidRPr="00750058">
              <w:t>A fokozatot kiadó egyetem</w:t>
            </w:r>
            <w:r w:rsidR="009A363B" w:rsidRPr="00750058">
              <w:rPr>
                <w:rStyle w:val="Lbjegyzet-hivatkozs"/>
              </w:rPr>
              <w:footnoteReference w:id="5"/>
            </w:r>
          </w:p>
        </w:tc>
        <w:tc>
          <w:tcPr>
            <w:tcW w:w="4842" w:type="dxa"/>
            <w:shd w:val="clear" w:color="auto" w:fill="auto"/>
          </w:tcPr>
          <w:p w14:paraId="553DB091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72206A24" w14:textId="77777777" w:rsidTr="00082BF8">
        <w:trPr>
          <w:cantSplit/>
        </w:trPr>
        <w:tc>
          <w:tcPr>
            <w:tcW w:w="4338" w:type="dxa"/>
            <w:shd w:val="clear" w:color="auto" w:fill="auto"/>
          </w:tcPr>
          <w:p w14:paraId="6420E9EE" w14:textId="77777777" w:rsidR="00EC1494" w:rsidRPr="00750058" w:rsidRDefault="00D73423" w:rsidP="001277FD">
            <w:pPr>
              <w:spacing w:before="0"/>
            </w:pPr>
            <w:r w:rsidRPr="00750058">
              <w:t>Az odaítélés és a cikk online megjelenése között eltelt hónapok száma (≤ 60)</w:t>
            </w:r>
          </w:p>
        </w:tc>
        <w:tc>
          <w:tcPr>
            <w:tcW w:w="4842" w:type="dxa"/>
            <w:shd w:val="clear" w:color="auto" w:fill="auto"/>
          </w:tcPr>
          <w:p w14:paraId="5DBB3656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7D3443A2" w14:textId="77777777" w:rsidTr="00082BF8">
        <w:trPr>
          <w:cantSplit/>
        </w:trPr>
        <w:tc>
          <w:tcPr>
            <w:tcW w:w="4338" w:type="dxa"/>
            <w:shd w:val="clear" w:color="auto" w:fill="auto"/>
          </w:tcPr>
          <w:p w14:paraId="6094CC4E" w14:textId="77777777" w:rsidR="00EC1494" w:rsidRPr="00750058" w:rsidRDefault="00082BF8" w:rsidP="00082BF8">
            <w:pPr>
              <w:spacing w:before="0"/>
            </w:pPr>
            <w:r>
              <w:t>Születés</w:t>
            </w:r>
            <w:r w:rsidR="00EC1494" w:rsidRPr="00750058">
              <w:t xml:space="preserve"> </w:t>
            </w:r>
            <w:r>
              <w:t>dátuma</w:t>
            </w:r>
          </w:p>
        </w:tc>
        <w:tc>
          <w:tcPr>
            <w:tcW w:w="4842" w:type="dxa"/>
            <w:shd w:val="clear" w:color="auto" w:fill="auto"/>
          </w:tcPr>
          <w:p w14:paraId="476EB576" w14:textId="77777777" w:rsidR="00EC1494" w:rsidRPr="00750058" w:rsidRDefault="00EC1494" w:rsidP="001277FD">
            <w:pPr>
              <w:spacing w:before="0"/>
            </w:pPr>
          </w:p>
        </w:tc>
      </w:tr>
      <w:tr w:rsidR="000C75F5" w:rsidRPr="00750058" w14:paraId="52D49395" w14:textId="77777777" w:rsidTr="00082BF8">
        <w:trPr>
          <w:cantSplit/>
        </w:trPr>
        <w:tc>
          <w:tcPr>
            <w:tcW w:w="4338" w:type="dxa"/>
            <w:shd w:val="clear" w:color="auto" w:fill="auto"/>
          </w:tcPr>
          <w:p w14:paraId="5913A0E6" w14:textId="77777777" w:rsidR="000C75F5" w:rsidRPr="00750058" w:rsidRDefault="000C75F5" w:rsidP="001277FD">
            <w:pPr>
              <w:spacing w:before="0"/>
            </w:pPr>
            <w:r w:rsidRPr="00750058">
              <w:t>Figyelembe kívánja-e venni a szülési szabadság</w:t>
            </w:r>
            <w:r w:rsidR="00750058" w:rsidRPr="00750058">
              <w:t>on és főállásban gyermekneveléssel töltött</w:t>
            </w:r>
            <w:r w:rsidRPr="00750058">
              <w:t xml:space="preserve"> időt?</w:t>
            </w:r>
          </w:p>
        </w:tc>
        <w:tc>
          <w:tcPr>
            <w:tcW w:w="4842" w:type="dxa"/>
            <w:shd w:val="clear" w:color="auto" w:fill="auto"/>
          </w:tcPr>
          <w:p w14:paraId="61108BEB" w14:textId="77777777" w:rsidR="000C75F5" w:rsidRPr="00750058" w:rsidRDefault="000C75F5" w:rsidP="001277FD">
            <w:pPr>
              <w:spacing w:before="0"/>
            </w:pPr>
            <w:r w:rsidRPr="00750058">
              <w:t>(I / N?)</w:t>
            </w:r>
          </w:p>
        </w:tc>
      </w:tr>
      <w:tr w:rsidR="000C75F5" w:rsidRPr="00750058" w14:paraId="7DEA55C7" w14:textId="77777777" w:rsidTr="00082BF8">
        <w:trPr>
          <w:cantSplit/>
        </w:trPr>
        <w:tc>
          <w:tcPr>
            <w:tcW w:w="4338" w:type="dxa"/>
            <w:shd w:val="clear" w:color="auto" w:fill="auto"/>
          </w:tcPr>
          <w:p w14:paraId="402E9378" w14:textId="77777777" w:rsidR="000C75F5" w:rsidRPr="00750058" w:rsidRDefault="000C75F5" w:rsidP="001277FD">
            <w:pPr>
              <w:spacing w:before="0"/>
            </w:pPr>
            <w:r w:rsidRPr="00750058">
              <w:t xml:space="preserve">Szülési szabadságon </w:t>
            </w:r>
            <w:r w:rsidR="00750058" w:rsidRPr="00750058">
              <w:t xml:space="preserve">és főállásban gyermekneveléssel </w:t>
            </w:r>
            <w:r w:rsidRPr="00750058">
              <w:t>töltött hónapok száma a cikk online megjelenése előtt</w:t>
            </w:r>
            <w:r w:rsidRPr="00750058">
              <w:rPr>
                <w:rStyle w:val="Lbjegyzet-hivatkozs"/>
              </w:rPr>
              <w:footnoteReference w:id="6"/>
            </w:r>
          </w:p>
        </w:tc>
        <w:tc>
          <w:tcPr>
            <w:tcW w:w="4842" w:type="dxa"/>
            <w:shd w:val="clear" w:color="auto" w:fill="auto"/>
          </w:tcPr>
          <w:p w14:paraId="55DC425A" w14:textId="77777777" w:rsidR="000C75F5" w:rsidRPr="00750058" w:rsidRDefault="000C75F5" w:rsidP="001277FD">
            <w:pPr>
              <w:spacing w:before="0"/>
            </w:pPr>
          </w:p>
        </w:tc>
      </w:tr>
      <w:tr w:rsidR="00EC1494" w:rsidRPr="00750058" w14:paraId="0E74C479" w14:textId="77777777" w:rsidTr="00082BF8">
        <w:trPr>
          <w:cantSplit/>
        </w:trPr>
        <w:tc>
          <w:tcPr>
            <w:tcW w:w="4338" w:type="dxa"/>
            <w:shd w:val="clear" w:color="auto" w:fill="auto"/>
          </w:tcPr>
          <w:p w14:paraId="21E9A064" w14:textId="77777777" w:rsidR="00EC1494" w:rsidRPr="00750058" w:rsidRDefault="00D73423" w:rsidP="001277FD">
            <w:pPr>
              <w:spacing w:before="0"/>
            </w:pPr>
            <w:r w:rsidRPr="00750058">
              <w:t>Betöltött é</w:t>
            </w:r>
            <w:r w:rsidR="00EC1494" w:rsidRPr="00750058">
              <w:t>letkor a cikk online megjelenése idején</w:t>
            </w:r>
            <w:r w:rsidR="000C75F5" w:rsidRPr="00750058">
              <w:t xml:space="preserve">, a szülési </w:t>
            </w:r>
            <w:r w:rsidR="00750058" w:rsidRPr="00750058">
              <w:t xml:space="preserve">szabadságon és a főállásban gyermekneveléssel </w:t>
            </w:r>
            <w:r w:rsidR="000C75F5" w:rsidRPr="00750058">
              <w:t>töltött idővel csökkentve, ha ezt kéri (≤ 35)</w:t>
            </w:r>
          </w:p>
        </w:tc>
        <w:tc>
          <w:tcPr>
            <w:tcW w:w="4842" w:type="dxa"/>
            <w:shd w:val="clear" w:color="auto" w:fill="auto"/>
          </w:tcPr>
          <w:p w14:paraId="1ABAE1CA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03FDC071" w14:textId="77777777" w:rsidTr="00082BF8">
        <w:trPr>
          <w:cantSplit/>
        </w:trPr>
        <w:tc>
          <w:tcPr>
            <w:tcW w:w="4338" w:type="dxa"/>
            <w:shd w:val="clear" w:color="auto" w:fill="auto"/>
          </w:tcPr>
          <w:p w14:paraId="30A21160" w14:textId="77777777" w:rsidR="00EC1494" w:rsidRPr="00750058" w:rsidRDefault="00EC1494" w:rsidP="001277FD">
            <w:pPr>
              <w:spacing w:before="0"/>
            </w:pPr>
            <w:r w:rsidRPr="00750058">
              <w:t xml:space="preserve">A PhD/DLA értekezésében vagy tézisfüzetében hivatkozik-e a cikkre? </w:t>
            </w:r>
            <w:r w:rsidR="009A363B" w:rsidRPr="00750058">
              <w:rPr>
                <w:rStyle w:val="Lbjegyzet-hivatkozs"/>
              </w:rPr>
              <w:footnoteReference w:id="7"/>
            </w:r>
          </w:p>
        </w:tc>
        <w:tc>
          <w:tcPr>
            <w:tcW w:w="4842" w:type="dxa"/>
            <w:shd w:val="clear" w:color="auto" w:fill="auto"/>
          </w:tcPr>
          <w:p w14:paraId="54816B49" w14:textId="77777777" w:rsidR="00EC1494" w:rsidRPr="00750058" w:rsidRDefault="00EC1494" w:rsidP="001277FD">
            <w:pPr>
              <w:spacing w:before="0"/>
            </w:pPr>
            <w:r w:rsidRPr="00750058">
              <w:t>(I / N?)</w:t>
            </w:r>
          </w:p>
        </w:tc>
      </w:tr>
      <w:tr w:rsidR="00EC1494" w:rsidRPr="00750058" w14:paraId="7515E8D9" w14:textId="77777777" w:rsidTr="00082BF8">
        <w:trPr>
          <w:cantSplit/>
        </w:trPr>
        <w:tc>
          <w:tcPr>
            <w:tcW w:w="4338" w:type="dxa"/>
            <w:shd w:val="clear" w:color="auto" w:fill="auto"/>
          </w:tcPr>
          <w:p w14:paraId="38CC5843" w14:textId="77777777" w:rsidR="00EC1494" w:rsidRPr="00750058" w:rsidRDefault="00EC1494" w:rsidP="001277FD">
            <w:pPr>
              <w:spacing w:before="0"/>
            </w:pPr>
            <w:r w:rsidRPr="00750058">
              <w:t>A cikkben hozzárendelt munkahely</w:t>
            </w:r>
          </w:p>
        </w:tc>
        <w:tc>
          <w:tcPr>
            <w:tcW w:w="4842" w:type="dxa"/>
            <w:shd w:val="clear" w:color="auto" w:fill="auto"/>
          </w:tcPr>
          <w:p w14:paraId="1262D870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0AF961AD" w14:textId="77777777" w:rsidTr="00082BF8">
        <w:trPr>
          <w:cantSplit/>
        </w:trPr>
        <w:tc>
          <w:tcPr>
            <w:tcW w:w="4338" w:type="dxa"/>
            <w:shd w:val="clear" w:color="auto" w:fill="auto"/>
          </w:tcPr>
          <w:p w14:paraId="6492B475" w14:textId="77777777" w:rsidR="00EC1494" w:rsidRPr="00750058" w:rsidRDefault="00EC1494" w:rsidP="001277FD">
            <w:pPr>
              <w:spacing w:before="0"/>
            </w:pPr>
            <w:r w:rsidRPr="00750058">
              <w:t>A cikkben hozzárendelt email-cím</w:t>
            </w:r>
          </w:p>
        </w:tc>
        <w:tc>
          <w:tcPr>
            <w:tcW w:w="4842" w:type="dxa"/>
            <w:shd w:val="clear" w:color="auto" w:fill="auto"/>
          </w:tcPr>
          <w:p w14:paraId="6B21CE6F" w14:textId="77777777" w:rsidR="00EC1494" w:rsidRPr="00750058" w:rsidRDefault="00EC1494" w:rsidP="001277FD">
            <w:pPr>
              <w:spacing w:before="0"/>
            </w:pPr>
          </w:p>
        </w:tc>
      </w:tr>
    </w:tbl>
    <w:p w14:paraId="1C24EC50" w14:textId="77777777" w:rsidR="009A363B" w:rsidRPr="00750058" w:rsidRDefault="009A363B" w:rsidP="001277FD">
      <w:pPr>
        <w:spacing w:before="0"/>
      </w:pPr>
    </w:p>
    <w:p w14:paraId="4F8A70F5" w14:textId="77777777" w:rsidR="00EC1494" w:rsidRDefault="00EC1494" w:rsidP="00563B5E">
      <w:pPr>
        <w:spacing w:before="0"/>
      </w:pPr>
      <w:r w:rsidRPr="00750058">
        <w:t xml:space="preserve">Kelt: Budapest, </w:t>
      </w:r>
      <w:r w:rsidR="00C93EDC" w:rsidRPr="00750058">
        <w:t>20</w:t>
      </w:r>
      <w:r w:rsidR="00C93EDC">
        <w:t>2</w:t>
      </w:r>
      <w:r w:rsidR="00082BF8">
        <w:t>1</w:t>
      </w:r>
      <w:r w:rsidRPr="00750058">
        <w:t xml:space="preserve">. </w:t>
      </w:r>
      <w:r w:rsidR="000C75F5" w:rsidRPr="00750058">
        <w:t>…………….</w:t>
      </w:r>
    </w:p>
    <w:p w14:paraId="0D1C542E" w14:textId="77777777" w:rsidR="005F0042" w:rsidRPr="00750058" w:rsidRDefault="005F0042" w:rsidP="001277FD">
      <w:pPr>
        <w:spacing w:before="0"/>
      </w:pPr>
    </w:p>
    <w:p w14:paraId="12D60EC7" w14:textId="77777777" w:rsidR="00291ED6" w:rsidRPr="00750058" w:rsidRDefault="00291ED6" w:rsidP="001277FD">
      <w:pPr>
        <w:spacing w:before="0"/>
      </w:pPr>
      <w:r w:rsidRPr="00750058">
        <w:tab/>
      </w:r>
      <w:r w:rsidRPr="00750058">
        <w:tab/>
      </w:r>
      <w:r w:rsidRPr="00750058">
        <w:tab/>
      </w:r>
      <w:r w:rsidRPr="00750058">
        <w:tab/>
      </w:r>
      <w:r w:rsidRPr="00750058">
        <w:tab/>
      </w:r>
      <w:r w:rsidRPr="00750058">
        <w:tab/>
      </w:r>
      <w:r w:rsidRPr="00750058">
        <w:tab/>
      </w:r>
      <w:r w:rsidRPr="00750058">
        <w:tab/>
      </w:r>
      <w:r w:rsidRPr="00750058">
        <w:tab/>
        <w:t>……………………</w:t>
      </w:r>
    </w:p>
    <w:p w14:paraId="3901A642" w14:textId="77777777" w:rsidR="00EC1494" w:rsidRPr="00750058" w:rsidRDefault="00291ED6" w:rsidP="001277FD">
      <w:pPr>
        <w:spacing w:before="0"/>
      </w:pPr>
      <w:r w:rsidRPr="00750058">
        <w:tab/>
      </w:r>
      <w:r w:rsidRPr="00750058">
        <w:tab/>
      </w:r>
      <w:r w:rsidRPr="00750058">
        <w:tab/>
      </w:r>
      <w:r w:rsidRPr="00750058">
        <w:tab/>
      </w:r>
      <w:r w:rsidRPr="00750058">
        <w:tab/>
      </w:r>
      <w:r w:rsidRPr="00750058">
        <w:tab/>
      </w:r>
      <w:r w:rsidRPr="00750058">
        <w:tab/>
      </w:r>
      <w:r w:rsidRPr="00750058">
        <w:tab/>
      </w:r>
      <w:r w:rsidRPr="00750058">
        <w:tab/>
        <w:t>a kérelmező aláírása</w:t>
      </w:r>
    </w:p>
    <w:p w14:paraId="0F541423" w14:textId="77777777" w:rsidR="00EC1494" w:rsidRPr="00750058" w:rsidRDefault="00EC1494" w:rsidP="001277FD">
      <w:pPr>
        <w:spacing w:before="0"/>
      </w:pPr>
      <w:r w:rsidRPr="00750058">
        <w:t xml:space="preserve">Csatolandó mellékletek: </w:t>
      </w:r>
    </w:p>
    <w:p w14:paraId="2795343F" w14:textId="77777777" w:rsidR="00EC1494" w:rsidRPr="00750058" w:rsidRDefault="000C75F5" w:rsidP="001277FD">
      <w:pPr>
        <w:spacing w:before="0"/>
      </w:pPr>
      <w:r w:rsidRPr="00750058">
        <w:t>1)</w:t>
      </w:r>
      <w:r w:rsidR="00EC1494" w:rsidRPr="00750058">
        <w:t xml:space="preserve"> </w:t>
      </w:r>
      <w:r w:rsidRPr="00750058">
        <w:t>A</w:t>
      </w:r>
      <w:r w:rsidR="00D73423" w:rsidRPr="00750058">
        <w:t xml:space="preserve">z </w:t>
      </w:r>
      <w:r w:rsidR="00EC1494" w:rsidRPr="00750058">
        <w:t>online megjelent cikk nyomtatott példánya</w:t>
      </w:r>
      <w:r w:rsidRPr="00750058">
        <w:t>.</w:t>
      </w:r>
    </w:p>
    <w:p w14:paraId="22020AD6" w14:textId="77777777" w:rsidR="001A2E48" w:rsidRPr="00750058" w:rsidRDefault="000C75F5" w:rsidP="001277FD">
      <w:pPr>
        <w:spacing w:before="0"/>
      </w:pPr>
      <w:r w:rsidRPr="00750058">
        <w:t>2)</w:t>
      </w:r>
      <w:r w:rsidR="00EC1494" w:rsidRPr="00750058">
        <w:t xml:space="preserve"> </w:t>
      </w:r>
      <w:r w:rsidRPr="00750058">
        <w:t>T</w:t>
      </w:r>
      <w:r w:rsidR="00EC1494" w:rsidRPr="00750058">
        <w:t>öbbszerzős cikkeknél nyilatkozat minden szerző százalékos részesedésérő</w:t>
      </w:r>
      <w:r w:rsidR="00291ED6" w:rsidRPr="00750058">
        <w:t>l, minden szerző által aláírva</w:t>
      </w:r>
      <w:r w:rsidRPr="00750058">
        <w:t>.</w:t>
      </w:r>
    </w:p>
    <w:p w14:paraId="43668530" w14:textId="77777777" w:rsidR="000C75F5" w:rsidRPr="000C75F5" w:rsidRDefault="000C75F5" w:rsidP="001277FD">
      <w:pPr>
        <w:spacing w:before="0"/>
      </w:pPr>
      <w:r w:rsidRPr="00750058">
        <w:t>3) Hivatalos igazolás a szülési szabadság</w:t>
      </w:r>
      <w:r w:rsidR="00750058" w:rsidRPr="00750058">
        <w:t>on és a főállásban gyermekneveléssel töltött</w:t>
      </w:r>
      <w:r w:rsidRPr="00750058">
        <w:t xml:space="preserve"> idősza</w:t>
      </w:r>
      <w:r w:rsidR="007351F4">
        <w:t>k</w:t>
      </w:r>
      <w:r w:rsidR="00750058" w:rsidRPr="00750058">
        <w:t>ok</w:t>
      </w:r>
      <w:r w:rsidRPr="00750058">
        <w:t xml:space="preserve">ról, ha kéri a </w:t>
      </w:r>
      <w:r w:rsidR="008A3A18">
        <w:t>3</w:t>
      </w:r>
      <w:r w:rsidRPr="00750058">
        <w:t>. § (</w:t>
      </w:r>
      <w:r w:rsidR="008A3A18">
        <w:t>4</w:t>
      </w:r>
      <w:r w:rsidRPr="00750058">
        <w:t>) bekezdése szerinti csökkentést.</w:t>
      </w:r>
    </w:p>
    <w:sectPr w:rsidR="000C75F5" w:rsidRPr="000C75F5" w:rsidSect="00FD0AA5">
      <w:footerReference w:type="default" r:id="rId8"/>
      <w:pgSz w:w="11906" w:h="16838" w:code="9"/>
      <w:pgMar w:top="1440" w:right="1440" w:bottom="1440" w:left="1440" w:header="289" w:footer="57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F2E6D" w14:textId="77777777" w:rsidR="006E04C0" w:rsidRDefault="006E04C0">
      <w:r>
        <w:separator/>
      </w:r>
    </w:p>
  </w:endnote>
  <w:endnote w:type="continuationSeparator" w:id="0">
    <w:p w14:paraId="5B24767B" w14:textId="77777777" w:rsidR="006E04C0" w:rsidRDefault="006E04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66187" w14:textId="77777777" w:rsidR="00FD0AA5" w:rsidRPr="00FD0AA5" w:rsidRDefault="00FD0AA5">
    <w:pPr>
      <w:pStyle w:val="llb"/>
      <w:jc w:val="right"/>
      <w:rPr>
        <w:sz w:val="24"/>
        <w:szCs w:val="24"/>
      </w:rPr>
    </w:pPr>
    <w:r w:rsidRPr="00FD0AA5">
      <w:rPr>
        <w:sz w:val="24"/>
        <w:szCs w:val="24"/>
      </w:rPr>
      <w:fldChar w:fldCharType="begin"/>
    </w:r>
    <w:r w:rsidRPr="00FD0AA5">
      <w:rPr>
        <w:sz w:val="24"/>
        <w:szCs w:val="24"/>
      </w:rPr>
      <w:instrText>PAGE   \* MERGEFORMAT</w:instrText>
    </w:r>
    <w:r w:rsidRPr="00FD0AA5">
      <w:rPr>
        <w:sz w:val="24"/>
        <w:szCs w:val="24"/>
      </w:rPr>
      <w:fldChar w:fldCharType="separate"/>
    </w:r>
    <w:r w:rsidR="00082BF8" w:rsidRPr="00082BF8">
      <w:rPr>
        <w:sz w:val="24"/>
        <w:szCs w:val="24"/>
        <w:lang w:val="hu-HU"/>
      </w:rPr>
      <w:t>1</w:t>
    </w:r>
    <w:r w:rsidRPr="00FD0AA5">
      <w:rPr>
        <w:sz w:val="24"/>
        <w:szCs w:val="24"/>
      </w:rPr>
      <w:fldChar w:fldCharType="end"/>
    </w:r>
  </w:p>
  <w:p w14:paraId="43E8491E" w14:textId="77777777" w:rsidR="00826706" w:rsidRDefault="00826706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06D49" w14:textId="77777777" w:rsidR="006E04C0" w:rsidRDefault="006E04C0">
      <w:r>
        <w:separator/>
      </w:r>
    </w:p>
  </w:footnote>
  <w:footnote w:type="continuationSeparator" w:id="0">
    <w:p w14:paraId="023650CE" w14:textId="77777777" w:rsidR="006E04C0" w:rsidRDefault="006E04C0">
      <w:r>
        <w:continuationSeparator/>
      </w:r>
    </w:p>
  </w:footnote>
  <w:footnote w:id="1">
    <w:p w14:paraId="3D14BD4B" w14:textId="77777777" w:rsidR="009A363B" w:rsidRPr="004F1041" w:rsidRDefault="009A363B" w:rsidP="004F1041">
      <w:pPr>
        <w:rPr>
          <w:sz w:val="20"/>
        </w:rPr>
      </w:pPr>
      <w:r>
        <w:rPr>
          <w:rStyle w:val="Lbjegyzet-hivatkozs"/>
        </w:rPr>
        <w:footnoteRef/>
      </w:r>
      <w:r>
        <w:t xml:space="preserve"> </w:t>
      </w:r>
      <w:r>
        <w:rPr>
          <w:sz w:val="20"/>
        </w:rPr>
        <w:t>H</w:t>
      </w:r>
      <w:r w:rsidRPr="00291ED6">
        <w:rPr>
          <w:sz w:val="20"/>
        </w:rPr>
        <w:t xml:space="preserve">a ez még nem ismert, akkor a legfrissebb </w:t>
      </w:r>
      <w:proofErr w:type="spellStart"/>
      <w:r w:rsidRPr="00291ED6">
        <w:rPr>
          <w:sz w:val="20"/>
        </w:rPr>
        <w:t>impaktfaktor</w:t>
      </w:r>
      <w:proofErr w:type="spellEnd"/>
      <w:r w:rsidR="00082BF8">
        <w:rPr>
          <w:sz w:val="20"/>
        </w:rPr>
        <w:t xml:space="preserve"> az elmúlt két éven belül</w:t>
      </w:r>
      <w:r w:rsidRPr="00291ED6">
        <w:rPr>
          <w:sz w:val="20"/>
        </w:rPr>
        <w:t>.</w:t>
      </w:r>
    </w:p>
  </w:footnote>
  <w:footnote w:id="2">
    <w:p w14:paraId="5FAEA808" w14:textId="77777777" w:rsidR="004F1041" w:rsidRPr="00291ED6" w:rsidRDefault="004F1041" w:rsidP="004F1041">
      <w:pPr>
        <w:rPr>
          <w:sz w:val="20"/>
        </w:rPr>
      </w:pPr>
      <w:r>
        <w:rPr>
          <w:rStyle w:val="Lbjegyzet-hivatkozs"/>
        </w:rPr>
        <w:footnoteRef/>
      </w:r>
      <w:r>
        <w:t xml:space="preserve"> </w:t>
      </w:r>
      <w:r>
        <w:rPr>
          <w:sz w:val="20"/>
        </w:rPr>
        <w:t>Q4, Q3, Q2, Q1 vagy D1</w:t>
      </w:r>
      <w:r w:rsidRPr="00291ED6">
        <w:rPr>
          <w:sz w:val="20"/>
        </w:rPr>
        <w:t>.</w:t>
      </w:r>
    </w:p>
    <w:p w14:paraId="4A71272D" w14:textId="77777777" w:rsidR="004F1041" w:rsidRDefault="004F1041" w:rsidP="004F1041">
      <w:pPr>
        <w:pStyle w:val="Lbjegyzetszveg"/>
      </w:pPr>
    </w:p>
  </w:footnote>
  <w:footnote w:id="3">
    <w:p w14:paraId="71F8D53E" w14:textId="77777777" w:rsidR="000C75F5" w:rsidRDefault="000C75F5" w:rsidP="005F0042">
      <w:pPr>
        <w:pStyle w:val="Lbjegyzetszveg"/>
        <w:spacing w:before="0"/>
      </w:pPr>
      <w:r>
        <w:rPr>
          <w:rStyle w:val="Lbjegyzet-hivatkozs"/>
        </w:rPr>
        <w:footnoteRef/>
      </w:r>
      <w:r>
        <w:t xml:space="preserve"> Ha több szerző van, akkor csatolni kell a nyilatkozatot a szerzői részesedésekről.</w:t>
      </w:r>
    </w:p>
  </w:footnote>
  <w:footnote w:id="4">
    <w:p w14:paraId="72199AF0" w14:textId="77777777" w:rsidR="009A363B" w:rsidRDefault="009A363B" w:rsidP="005F0042">
      <w:pPr>
        <w:pStyle w:val="Lbjegyzetszveg"/>
        <w:spacing w:before="0"/>
      </w:pPr>
      <w:r>
        <w:rPr>
          <w:rStyle w:val="Lbjegyzet-hivatkozs"/>
        </w:rPr>
        <w:footnoteRef/>
      </w:r>
      <w:r>
        <w:t xml:space="preserve"> </w:t>
      </w:r>
      <w:hyperlink r:id="rId1" w:history="1">
        <w:r w:rsidRPr="00291ED6">
          <w:rPr>
            <w:rStyle w:val="Hiperhivatkozs"/>
          </w:rPr>
          <w:t>www.doktori.hu</w:t>
        </w:r>
      </w:hyperlink>
      <w:r w:rsidRPr="00291ED6">
        <w:t xml:space="preserve"> alapján</w:t>
      </w:r>
    </w:p>
  </w:footnote>
  <w:footnote w:id="5">
    <w:p w14:paraId="5B59ED49" w14:textId="77777777" w:rsidR="009A363B" w:rsidRDefault="009A363B" w:rsidP="005F0042">
      <w:pPr>
        <w:pStyle w:val="Lbjegyzetszveg"/>
        <w:spacing w:before="0"/>
      </w:pPr>
      <w:r>
        <w:rPr>
          <w:rStyle w:val="Lbjegyzet-hivatkozs"/>
        </w:rPr>
        <w:footnoteRef/>
      </w:r>
      <w:r>
        <w:t xml:space="preserve"> </w:t>
      </w:r>
      <w:hyperlink r:id="rId2" w:history="1">
        <w:r w:rsidRPr="00291ED6">
          <w:rPr>
            <w:rStyle w:val="Hiperhivatkozs"/>
          </w:rPr>
          <w:t>www.doktori.hu</w:t>
        </w:r>
      </w:hyperlink>
      <w:r w:rsidRPr="00291ED6">
        <w:t xml:space="preserve"> alapján</w:t>
      </w:r>
    </w:p>
  </w:footnote>
  <w:footnote w:id="6">
    <w:p w14:paraId="23F0EC5A" w14:textId="77777777" w:rsidR="000C75F5" w:rsidRDefault="000C75F5" w:rsidP="00563B5E">
      <w:pPr>
        <w:pStyle w:val="Lbjegyzetszveg"/>
        <w:spacing w:before="0"/>
      </w:pPr>
      <w:r w:rsidRPr="00750058">
        <w:rPr>
          <w:rStyle w:val="Lbjegyzet-hivatkozs"/>
        </w:rPr>
        <w:footnoteRef/>
      </w:r>
      <w:r w:rsidRPr="00750058">
        <w:t xml:space="preserve"> Csak akkor kell kitölteni, ha a szülési szabadság </w:t>
      </w:r>
      <w:r w:rsidR="00750058" w:rsidRPr="00750058">
        <w:t>és a főállásban gyermekneveléssel töltött idő hosszával</w:t>
      </w:r>
      <w:r w:rsidRPr="00750058">
        <w:t xml:space="preserve"> csökkenteni kívánja a figyelembe vett életkorát a </w:t>
      </w:r>
      <w:r w:rsidR="00563B5E">
        <w:t>3</w:t>
      </w:r>
      <w:r w:rsidRPr="00750058">
        <w:t>. § (3) bekezdése szerint. Ebben az esetben hivatalos igazolást kell csatolni a szülési szabadság időszakairól.</w:t>
      </w:r>
    </w:p>
  </w:footnote>
  <w:footnote w:id="7">
    <w:p w14:paraId="6CA80292" w14:textId="77777777" w:rsidR="009A363B" w:rsidRDefault="009A363B" w:rsidP="005F0042">
      <w:pPr>
        <w:pStyle w:val="Lbjegyzetszveg"/>
        <w:spacing w:before="0"/>
      </w:pPr>
      <w:r>
        <w:rPr>
          <w:rStyle w:val="Lbjegyzet-hivatkozs"/>
        </w:rPr>
        <w:footnoteRef/>
      </w:r>
      <w:r>
        <w:t xml:space="preserve"> </w:t>
      </w:r>
      <w:hyperlink r:id="rId3" w:history="1">
        <w:r w:rsidRPr="00291ED6">
          <w:rPr>
            <w:rStyle w:val="Hiperhivatkozs"/>
          </w:rPr>
          <w:t>www.doktori.hu</w:t>
        </w:r>
      </w:hyperlink>
      <w:r w:rsidRPr="00291ED6">
        <w:t xml:space="preserve"> alapjá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4914F2"/>
    <w:multiLevelType w:val="hybridMultilevel"/>
    <w:tmpl w:val="3072F076"/>
    <w:lvl w:ilvl="0" w:tplc="19FC5390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571D475F"/>
    <w:multiLevelType w:val="hybridMultilevel"/>
    <w:tmpl w:val="07FCB942"/>
    <w:lvl w:ilvl="0" w:tplc="F1A2629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789303F7"/>
    <w:multiLevelType w:val="hybridMultilevel"/>
    <w:tmpl w:val="C2CCB936"/>
    <w:lvl w:ilvl="0" w:tplc="6F6E3514">
      <w:start w:val="1"/>
      <w:numFmt w:val="decimal"/>
      <w:lvlText w:val="(%1)"/>
      <w:lvlJc w:val="left"/>
      <w:pPr>
        <w:ind w:left="924" w:hanging="56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tzA0NTU2MTEyNzNQ0lEKTi0uzszPAykwrAUAVkFu3ywAAAA="/>
  </w:docVars>
  <w:rsids>
    <w:rsidRoot w:val="00186ADE"/>
    <w:rsid w:val="000520AC"/>
    <w:rsid w:val="00082BF8"/>
    <w:rsid w:val="000A5461"/>
    <w:rsid w:val="000C75F5"/>
    <w:rsid w:val="00122B45"/>
    <w:rsid w:val="001277FD"/>
    <w:rsid w:val="00130129"/>
    <w:rsid w:val="00156C6C"/>
    <w:rsid w:val="00162CD1"/>
    <w:rsid w:val="001818B2"/>
    <w:rsid w:val="0018378B"/>
    <w:rsid w:val="00186ADE"/>
    <w:rsid w:val="0019036F"/>
    <w:rsid w:val="001A2E48"/>
    <w:rsid w:val="001D42FC"/>
    <w:rsid w:val="001D46CD"/>
    <w:rsid w:val="0021767C"/>
    <w:rsid w:val="00291ED6"/>
    <w:rsid w:val="002B2D7D"/>
    <w:rsid w:val="002F5505"/>
    <w:rsid w:val="00323CCB"/>
    <w:rsid w:val="003D4FB0"/>
    <w:rsid w:val="00412F4F"/>
    <w:rsid w:val="004152FC"/>
    <w:rsid w:val="00417948"/>
    <w:rsid w:val="004301D3"/>
    <w:rsid w:val="00481FE5"/>
    <w:rsid w:val="004A1B14"/>
    <w:rsid w:val="004A778C"/>
    <w:rsid w:val="004D2BC1"/>
    <w:rsid w:val="004F1041"/>
    <w:rsid w:val="004F703E"/>
    <w:rsid w:val="0054556E"/>
    <w:rsid w:val="0056070A"/>
    <w:rsid w:val="00563B5E"/>
    <w:rsid w:val="005D1582"/>
    <w:rsid w:val="005E5116"/>
    <w:rsid w:val="005F0042"/>
    <w:rsid w:val="006013B0"/>
    <w:rsid w:val="00622B22"/>
    <w:rsid w:val="00644F24"/>
    <w:rsid w:val="00672A72"/>
    <w:rsid w:val="006E04C0"/>
    <w:rsid w:val="006F4EE0"/>
    <w:rsid w:val="007232B9"/>
    <w:rsid w:val="007264AD"/>
    <w:rsid w:val="007274AE"/>
    <w:rsid w:val="00732760"/>
    <w:rsid w:val="007351F4"/>
    <w:rsid w:val="00750058"/>
    <w:rsid w:val="0076557A"/>
    <w:rsid w:val="00785887"/>
    <w:rsid w:val="007E383D"/>
    <w:rsid w:val="007F036E"/>
    <w:rsid w:val="00806AEA"/>
    <w:rsid w:val="00826706"/>
    <w:rsid w:val="00835785"/>
    <w:rsid w:val="00852EAE"/>
    <w:rsid w:val="008879D4"/>
    <w:rsid w:val="008A3A18"/>
    <w:rsid w:val="008E3487"/>
    <w:rsid w:val="008F77CC"/>
    <w:rsid w:val="00907AE8"/>
    <w:rsid w:val="0094573D"/>
    <w:rsid w:val="00950FDB"/>
    <w:rsid w:val="00991425"/>
    <w:rsid w:val="009A363B"/>
    <w:rsid w:val="009D0045"/>
    <w:rsid w:val="00A264DC"/>
    <w:rsid w:val="00A70FB8"/>
    <w:rsid w:val="00A77A23"/>
    <w:rsid w:val="00A96F7D"/>
    <w:rsid w:val="00B04F9F"/>
    <w:rsid w:val="00B06ABA"/>
    <w:rsid w:val="00B15A67"/>
    <w:rsid w:val="00B16F1A"/>
    <w:rsid w:val="00B27A79"/>
    <w:rsid w:val="00B40CD4"/>
    <w:rsid w:val="00B90408"/>
    <w:rsid w:val="00BB23AF"/>
    <w:rsid w:val="00BB506E"/>
    <w:rsid w:val="00BD21DF"/>
    <w:rsid w:val="00BE5B93"/>
    <w:rsid w:val="00C04074"/>
    <w:rsid w:val="00C07C61"/>
    <w:rsid w:val="00C3428E"/>
    <w:rsid w:val="00C45B0F"/>
    <w:rsid w:val="00C547CD"/>
    <w:rsid w:val="00C65EE8"/>
    <w:rsid w:val="00C93EDC"/>
    <w:rsid w:val="00C95640"/>
    <w:rsid w:val="00CF774A"/>
    <w:rsid w:val="00D62A85"/>
    <w:rsid w:val="00D73423"/>
    <w:rsid w:val="00DA5E11"/>
    <w:rsid w:val="00DB1363"/>
    <w:rsid w:val="00DB17EA"/>
    <w:rsid w:val="00DE68D6"/>
    <w:rsid w:val="00E63058"/>
    <w:rsid w:val="00E9747B"/>
    <w:rsid w:val="00EC1494"/>
    <w:rsid w:val="00EE4013"/>
    <w:rsid w:val="00EE734F"/>
    <w:rsid w:val="00F14055"/>
    <w:rsid w:val="00F3527C"/>
    <w:rsid w:val="00F80363"/>
    <w:rsid w:val="00F82258"/>
    <w:rsid w:val="00FA2D68"/>
    <w:rsid w:val="00FA4510"/>
    <w:rsid w:val="00FD0AA5"/>
    <w:rsid w:val="00FD69F1"/>
    <w:rsid w:val="00FE3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;"/>
  <w14:docId w14:val="385FC4F5"/>
  <w15:chartTrackingRefBased/>
  <w15:docId w15:val="{F23FE620-A9F3-40D5-9E07-AFBEE22C5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122B45"/>
    <w:pPr>
      <w:spacing w:before="120"/>
    </w:pPr>
    <w:rPr>
      <w:sz w:val="24"/>
      <w:lang w:eastAsia="en-US"/>
    </w:rPr>
  </w:style>
  <w:style w:type="paragraph" w:styleId="Cmsor1">
    <w:name w:val="heading 1"/>
    <w:basedOn w:val="Norml"/>
    <w:next w:val="Norml"/>
    <w:qFormat/>
    <w:rsid w:val="00122B45"/>
    <w:pPr>
      <w:keepNext/>
      <w:outlineLvl w:val="0"/>
    </w:pPr>
    <w:rPr>
      <w:b/>
      <w:bCs/>
      <w:i/>
      <w:iCs/>
    </w:rPr>
  </w:style>
  <w:style w:type="paragraph" w:styleId="Cmsor2">
    <w:name w:val="heading 2"/>
    <w:basedOn w:val="Norml"/>
    <w:next w:val="Norml"/>
    <w:qFormat/>
    <w:rsid w:val="00122B45"/>
    <w:pPr>
      <w:keepNext/>
      <w:jc w:val="both"/>
      <w:outlineLvl w:val="1"/>
    </w:pPr>
    <w:rPr>
      <w:b/>
      <w:bCs/>
      <w:u w:val="singl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rsid w:val="00122B45"/>
    <w:pPr>
      <w:tabs>
        <w:tab w:val="center" w:pos="4536"/>
        <w:tab w:val="right" w:pos="9072"/>
      </w:tabs>
    </w:pPr>
    <w:rPr>
      <w:noProof/>
      <w:lang w:val="en-US" w:eastAsia="en-US"/>
    </w:rPr>
  </w:style>
  <w:style w:type="paragraph" w:styleId="llb">
    <w:name w:val="footer"/>
    <w:link w:val="llbChar"/>
    <w:uiPriority w:val="99"/>
    <w:rsid w:val="00122B45"/>
    <w:pPr>
      <w:tabs>
        <w:tab w:val="center" w:pos="4536"/>
        <w:tab w:val="right" w:pos="9072"/>
      </w:tabs>
    </w:pPr>
    <w:rPr>
      <w:noProof/>
      <w:lang w:val="en-US" w:eastAsia="en-US"/>
    </w:rPr>
  </w:style>
  <w:style w:type="paragraph" w:styleId="Szvegtrzs">
    <w:name w:val="Body Text"/>
    <w:basedOn w:val="Norml"/>
    <w:rsid w:val="00122B45"/>
    <w:pPr>
      <w:jc w:val="both"/>
    </w:pPr>
  </w:style>
  <w:style w:type="paragraph" w:styleId="Buborkszveg">
    <w:name w:val="Balloon Text"/>
    <w:basedOn w:val="Norml"/>
    <w:link w:val="BuborkszvegChar"/>
    <w:rsid w:val="00A70FB8"/>
    <w:pPr>
      <w:spacing w:before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A70FB8"/>
    <w:rPr>
      <w:rFonts w:ascii="Tahoma" w:hAnsi="Tahoma" w:cs="Tahoma"/>
      <w:sz w:val="16"/>
      <w:szCs w:val="16"/>
      <w:lang w:eastAsia="en-US"/>
    </w:rPr>
  </w:style>
  <w:style w:type="paragraph" w:styleId="Szvegtrzs2">
    <w:name w:val="Body Text 2"/>
    <w:basedOn w:val="Norml"/>
    <w:link w:val="Szvegtrzs2Char"/>
    <w:rsid w:val="00EC1494"/>
    <w:pPr>
      <w:spacing w:after="120" w:line="480" w:lineRule="auto"/>
    </w:pPr>
  </w:style>
  <w:style w:type="character" w:customStyle="1" w:styleId="Szvegtrzs2Char">
    <w:name w:val="Szövegtörzs 2 Char"/>
    <w:link w:val="Szvegtrzs2"/>
    <w:rsid w:val="00EC1494"/>
    <w:rPr>
      <w:sz w:val="24"/>
      <w:lang w:eastAsia="en-US"/>
    </w:rPr>
  </w:style>
  <w:style w:type="paragraph" w:styleId="Alcm">
    <w:name w:val="Subtitle"/>
    <w:basedOn w:val="Norml"/>
    <w:next w:val="Norml"/>
    <w:link w:val="AlcmChar"/>
    <w:qFormat/>
    <w:rsid w:val="00EC1494"/>
    <w:pPr>
      <w:spacing w:before="0" w:after="60"/>
      <w:jc w:val="center"/>
      <w:outlineLvl w:val="1"/>
    </w:pPr>
    <w:rPr>
      <w:rFonts w:ascii="Cambria" w:hAnsi="Cambria"/>
      <w:b/>
      <w:szCs w:val="24"/>
      <w:lang w:eastAsia="hu-HU"/>
    </w:rPr>
  </w:style>
  <w:style w:type="character" w:customStyle="1" w:styleId="AlcmChar">
    <w:name w:val="Alcím Char"/>
    <w:link w:val="Alcm"/>
    <w:rsid w:val="00EC1494"/>
    <w:rPr>
      <w:rFonts w:ascii="Cambria" w:hAnsi="Cambria"/>
      <w:b/>
      <w:sz w:val="24"/>
      <w:szCs w:val="24"/>
    </w:rPr>
  </w:style>
  <w:style w:type="character" w:styleId="Hiperhivatkozs">
    <w:name w:val="Hyperlink"/>
    <w:uiPriority w:val="99"/>
    <w:unhideWhenUsed/>
    <w:rsid w:val="00EC1494"/>
    <w:rPr>
      <w:color w:val="0000FF"/>
      <w:u w:val="single"/>
    </w:rPr>
  </w:style>
  <w:style w:type="paragraph" w:customStyle="1" w:styleId="MKSZMSZalpontbetvel">
    <w:name w:val="ÉMK SZMSZ: alpont betűvel"/>
    <w:basedOn w:val="Norml"/>
    <w:rsid w:val="00EC1494"/>
    <w:pPr>
      <w:spacing w:before="0"/>
      <w:ind w:left="896" w:hanging="357"/>
    </w:pPr>
    <w:rPr>
      <w:szCs w:val="24"/>
      <w:lang w:eastAsia="hu-HU"/>
    </w:rPr>
  </w:style>
  <w:style w:type="paragraph" w:customStyle="1" w:styleId="MKSZMSZharmadikszint">
    <w:name w:val="ÉMK SZMSZ: harmadik szint"/>
    <w:basedOn w:val="Norml"/>
    <w:rsid w:val="00EC1494"/>
    <w:pPr>
      <w:spacing w:before="0"/>
    </w:pPr>
    <w:rPr>
      <w:szCs w:val="24"/>
      <w:lang w:eastAsia="hu-HU"/>
    </w:rPr>
  </w:style>
  <w:style w:type="table" w:styleId="Rcsostblzat">
    <w:name w:val="Table Grid"/>
    <w:basedOn w:val="Normltblzat"/>
    <w:rsid w:val="00EC1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bjegyzetszveg">
    <w:name w:val="footnote text"/>
    <w:basedOn w:val="Norml"/>
    <w:link w:val="LbjegyzetszvegChar"/>
    <w:rsid w:val="009A363B"/>
    <w:rPr>
      <w:sz w:val="20"/>
    </w:rPr>
  </w:style>
  <w:style w:type="character" w:customStyle="1" w:styleId="LbjegyzetszvegChar">
    <w:name w:val="Lábjegyzetszöveg Char"/>
    <w:link w:val="Lbjegyzetszveg"/>
    <w:rsid w:val="009A363B"/>
    <w:rPr>
      <w:lang w:eastAsia="en-US"/>
    </w:rPr>
  </w:style>
  <w:style w:type="character" w:styleId="Lbjegyzet-hivatkozs">
    <w:name w:val="footnote reference"/>
    <w:rsid w:val="009A363B"/>
    <w:rPr>
      <w:vertAlign w:val="superscript"/>
    </w:rPr>
  </w:style>
  <w:style w:type="character" w:customStyle="1" w:styleId="Kiemels2">
    <w:name w:val="Kiemelés2"/>
    <w:uiPriority w:val="22"/>
    <w:qFormat/>
    <w:rsid w:val="000C75F5"/>
    <w:rPr>
      <w:b/>
      <w:bCs/>
    </w:rPr>
  </w:style>
  <w:style w:type="character" w:customStyle="1" w:styleId="apple-converted-space">
    <w:name w:val="apple-converted-space"/>
    <w:rsid w:val="000C75F5"/>
  </w:style>
  <w:style w:type="character" w:customStyle="1" w:styleId="llbChar">
    <w:name w:val="Élőláb Char"/>
    <w:link w:val="llb"/>
    <w:uiPriority w:val="99"/>
    <w:rsid w:val="001277FD"/>
    <w:rPr>
      <w:noProof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6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6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doktori.hu" TargetMode="External"/><Relationship Id="rId2" Type="http://schemas.openxmlformats.org/officeDocument/2006/relationships/hyperlink" Target="http://www.doktori.hu" TargetMode="External"/><Relationship Id="rId1" Type="http://schemas.openxmlformats.org/officeDocument/2006/relationships/hyperlink" Target="http://www.doktori.h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udit\Application%20Data\Microsoft\Templates\dekan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BE4730-E3F6-45FB-B7FB-9BEB5E5587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kan.dotx</Template>
  <TotalTime>1</TotalTime>
  <Pages>2</Pages>
  <Words>239</Words>
  <Characters>1654</Characters>
  <Application>Microsoft Office Word</Application>
  <DocSecurity>4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osztdoktori publikációs támogatási kérelem</vt:lpstr>
    </vt:vector>
  </TitlesOfParts>
  <Company/>
  <LinksUpToDate>false</LinksUpToDate>
  <CharactersWithSpaces>1890</CharactersWithSpaces>
  <SharedDoc>false</SharedDoc>
  <HLinks>
    <vt:vector size="18" baseType="variant">
      <vt:variant>
        <vt:i4>6619234</vt:i4>
      </vt:variant>
      <vt:variant>
        <vt:i4>6</vt:i4>
      </vt:variant>
      <vt:variant>
        <vt:i4>0</vt:i4>
      </vt:variant>
      <vt:variant>
        <vt:i4>5</vt:i4>
      </vt:variant>
      <vt:variant>
        <vt:lpwstr>http://www.doktori.hu/</vt:lpwstr>
      </vt:variant>
      <vt:variant>
        <vt:lpwstr/>
      </vt:variant>
      <vt:variant>
        <vt:i4>6619234</vt:i4>
      </vt:variant>
      <vt:variant>
        <vt:i4>3</vt:i4>
      </vt:variant>
      <vt:variant>
        <vt:i4>0</vt:i4>
      </vt:variant>
      <vt:variant>
        <vt:i4>5</vt:i4>
      </vt:variant>
      <vt:variant>
        <vt:lpwstr>http://www.doktori.hu/</vt:lpwstr>
      </vt:variant>
      <vt:variant>
        <vt:lpwstr/>
      </vt:variant>
      <vt:variant>
        <vt:i4>6619234</vt:i4>
      </vt:variant>
      <vt:variant>
        <vt:i4>0</vt:i4>
      </vt:variant>
      <vt:variant>
        <vt:i4>0</vt:i4>
      </vt:variant>
      <vt:variant>
        <vt:i4>5</vt:i4>
      </vt:variant>
      <vt:variant>
        <vt:lpwstr>http://www.doktori.h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ztdoktori publikációs támogatási kérelem</dc:title>
  <dc:subject/>
  <dc:creator>Kónya Éva</dc:creator>
  <cp:keywords/>
  <cp:lastModifiedBy>Attila László Joó</cp:lastModifiedBy>
  <cp:revision>2</cp:revision>
  <cp:lastPrinted>2016-06-08T08:03:00Z</cp:lastPrinted>
  <dcterms:created xsi:type="dcterms:W3CDTF">2021-04-21T11:30:00Z</dcterms:created>
  <dcterms:modified xsi:type="dcterms:W3CDTF">2021-04-21T11:30:00Z</dcterms:modified>
</cp:coreProperties>
</file>